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entist position at your esteemed institution in Egypt Cairo. With a profound passion for oral health, a wealth of professional experience, and a deep understanding of the unique healthcare landscape in Cairo, I am eager to contribute my skills and dedication to your practice. As a licensed dentist with [X years] of experience in [specific dental specialty or field], I have consistently prioritized patient-centered care, precision in treatment, and innovation in dental technology. My goal is to bring these values to your clinic while addressing the evolving needs of patients in Egypt Cairo.</w:t>
      </w:r>
    </w:p>
    <w:p>
      <w:pPr>
        <w:pStyle w:val="BodyText"/>
      </w:pPr>
      <w:r>
        <w:t xml:space="preserve">My journey as a Dentist began with a rigorous academic foundation at [University Name], where I earned my Doctorate in Dental Surgery (DDS) or Doctor of Dental Medicine (DMD). During my studies, I developed a strong commitment to excellence and an appreciation for the cultural and socioeconomic factors that influence dental care. This was further reinforced during my internship at [Hospital/Clinic Name] in [City, Country], where I worked closely with patients from diverse backgrounds. These experiences instilled in me the importance of adaptability, empathy, and technical expertise—qualities that are especially critical when serving a dynamic population like that of Egypt Cairo.</w:t>
      </w:r>
    </w:p>
    <w:p>
      <w:pPr>
        <w:pStyle w:val="BodyText"/>
      </w:pPr>
      <w:r>
        <w:t xml:space="preserve">Since qualifying as a Dentist, I have practiced in [location or type of clinic], where I gained hands-on experience in a wide range of dental procedures, including general dentistry, restorative care, cosmetic treatments, and preventive care. My ability to diagnose and treat complex oral health issues has been complemented by my dedication to staying updated with the latest advancements in dental science. For instance, I have regularly attended workshops on digital dentistry and minimally invasive techniques, ensuring that my patients receive the highest standard of care. I also take pride in fostering long-term relationships with my patients, as I believe that trust is the cornerstone of effective dental treatment.</w:t>
      </w:r>
    </w:p>
    <w:p>
      <w:pPr>
        <w:pStyle w:val="BodyText"/>
      </w:pPr>
      <w:r>
        <w:t xml:space="preserve">What excites me most about the opportunity to work in Egypt Cairo is the chance to contribute to a region where access to quality dental care is growing rapidly. Cairo, as one of Egypt's largest cities, presents both challenges and opportunities for healthcare professionals. The increasing awareness of oral health among residents, coupled with the demand for modern dental facilities, aligns perfectly with my professional aspirations. I am particularly drawn to your practice’s reputation for [mention specific detail about the clinic or employer, e.g., "innovative approaches to pediatric dentistry" or "community outreach programs"]. I am confident that my background and expertise would enable me to make a meaningful impact in this vibrant environment.</w:t>
      </w:r>
    </w:p>
    <w:p>
      <w:pPr>
        <w:pStyle w:val="BodyText"/>
      </w:pPr>
      <w:r>
        <w:t xml:space="preserve">In addition to my clinical skills, I bring strong interpersonal and communication abilities. As a Dentist, I understand that patient education is as vital as treatment itself. I have consistently taken the time to explain procedures in clear, jargon-free terms and address any concerns patients may have. This approach has not only improved patient satisfaction but also fostered a sense of collaboration in their care. Furthermore, my proficiency in [language(s), if applicable] allows me to connect with a broader range of patients, which I believe is particularly valuable in a culturally diverse city like Cairo.</w:t>
      </w:r>
    </w:p>
    <w:p>
      <w:pPr>
        <w:pStyle w:val="BodyText"/>
      </w:pPr>
      <w:r>
        <w:t xml:space="preserve">One of the key reasons I am enthusiastic about this opportunity is the potential to contribute to public health initiatives in Egypt. Dental care is often an overlooked aspect of overall wellness, yet it plays a critical role in preventing systemic health issues. I have participated in several community dental outreach programs, providing free check-ups and education to underserved populations. These experiences have deepened my commitment to making a difference, and I am eager to bring this same dedication to your practice. Whether through preventive care, patient advocacy, or collaboration with local organizations, I aim to support the health and well-being of Cairo’s residents.</w:t>
      </w:r>
    </w:p>
    <w:p>
      <w:pPr>
        <w:pStyle w:val="BodyText"/>
      </w:pPr>
      <w:r>
        <w:t xml:space="preserve">Finally, I want to highlight my adaptability and willingness to learn. The field of dentistry is constantly evolving, and I thrive in environments that encourage growth and innovation. If hired for this position, I would be eager to collaborate with your team to explore new technologies, improve patient workflows, and enhance the overall quality of care. I am also open to taking on additional responsibilities or projects that align with your clinic’s mission.</w:t>
      </w:r>
    </w:p>
    <w:p>
      <w:pPr>
        <w:pStyle w:val="BodyText"/>
      </w:pPr>
      <w:r>
        <w:t xml:space="preserve">I am truly excited about the possibility of joining your team and contributing my expertise as a Dentist in Egypt Cairo. Thank you for considering my application. I would welcome the opportunity to discuss how my background, skills, and passion for dentistry can benefit your practice.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Egypt Cairo</dc:title>
  <dc:creator/>
  <dc:language>en</dc:language>
  <cp:keywords/>
  <dcterms:created xsi:type="dcterms:W3CDTF">2026-07-23T04:45:36Z</dcterms:created>
  <dcterms:modified xsi:type="dcterms:W3CDTF">2026-07-23T04:45:36Z</dcterms:modified>
</cp:coreProperties>
</file>

<file path=docProps/custom.xml><?xml version="1.0" encoding="utf-8"?>
<Properties xmlns="http://schemas.openxmlformats.org/officeDocument/2006/custom-properties" xmlns:vt="http://schemas.openxmlformats.org/officeDocument/2006/docPropsVTypes"/>
</file>